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พาณิชย์อิเล็กทรอนิกส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7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ก็จะเป็นบท ที่ 5 นะคะ เกี่ยวกับการโปรโมทเว็บไซต์ ราคาของการทำธุรกรรมออนไลน์ ถ้าสมมุติว่าเรามีเว็บไซต์เป็นของตัวเองเนี่ย การโปรโมทหรือการ โฆษณา หรือการทำให้เว็บไซต์ของเราเป็นที่รู้จักเนี่ยก็เป็นเรื่องที่สำคัญมาก โดยการ ประชาสัมพันธ์โปรโมทใดๆของเว็บไซต์ของเรานะคะเมื่อคือการโฆษณา เว็บไซต์ที่เราสร้าง ต้องถูกนำไปเผยแพร่ให้เป็นที่รู้จัก อย่างทั่วถึง นะคะโดยเฉพาะ คนที่อยู่ในโลกออนไลน์ อะไรก็ได้นะคะที่ทำให้เขารู้จักเว็บไซต์ของเราโดยการโปรโมทเว็บไซต์เนี่ยมันเป็น วิธีการหรือว่ากลยุทธ์อย่างหนึ่งที่เราใช้ แจ้งข้อมูลข่าวสาร เชิญชวนให้ คนที่เล่นเว็บไซต์เนี่ยหรือคนที่เข้าชมเว็บไซต์เนี่ย เขาเข้ามารวมสายของเราหรือเว็บไซต์ใดๆที่เกิดขึ้นมา โดนเข้าไปแล้ว มักจะ วิธีการค้นหาข้อมูลของเราผ่านเครื่องมือต่างๆทั้งเป็น web Directory หรือว่าศูนย์รวมเว็บไซต์ กลับ search engine อย่างเช่นพวก Google ให้ เอามาใช้เป็นช่องทางในการโปรโมทเว็บไซต์ของเรา นะคะ โดยเริ่มต้นการโปรโมทเว็บไซต์เนี่ยบางทีเราอาจจะไม่ได้ทำการโปรโมท ออนไลน์เราอาจจะทำเป็นออฟไลน์ก็ได้ ก็คือเป็นการโฆษณาผ่านทาง สื่อนิตยสารหนังสือพิมพ์เอกสารทั่วไปแปะตามบอร์ดประชาสัมพันธ์ นะคะ ให้คนสามารถ มาอ่านข้อมูลแล้วก็ค่อย ตามไปดูที่เว็บไซต์ที่เราทิ้งไว้ให้หรือตามป้ายประกาศตำแหน่งชุมชน ตามถนนสายหลัก ตามห้างสรรพสินค้าบนตึก นะคะ ถ้าเป็นถนนเส้นที่มีรถ มุกฮาเนี่ยมันก็จะเป็นแหล่งที่ ผู้คนผ่านไปมาค่อนข้างเยอะ โดยเฉพาะตามห้างสรรพสินค้าอะไรอย่างเงี้ย เรือนอาศัยอย่างนึงคือ ข้างๆรถยนต์ มันจะมีการติดแบนเนอร์หรือติดโฆษณาประชาสัมพันธ์อยู่บนรถเลย ยัง แถวมหาลัยเราเนี่ยมันก็จะมีรถของบริษัทประกันภัยสีฟ้าจอดอยู่ หรือถ้าเป็นรถของหน่วยงานใดๆก็ตาม เขาก็จะมีการผสมพันธุ์ติดไปด้วย บางทีก็ติดชื่อเว็บไซต์ไว้ข้างประตูรถ หรือท้ายรถ นะคะ ก็ถือว่าเป็นการพักรวมถึงรถประจำทาง รถบัส รถสองแถว นะคะ จะมีป้ายประชาสัมพันธ์ติดอยู่บนรถด้วย หรือถ้าบางคนเขาก็จะพิมพ์ใส่สิ่งที่เรียกว่านามบัตร กินนมไปด้วย เผื่อไปเจรจาธุรกิจลืมไปประชุม ก็สามารถยื่นนามบัตรที่มีเว็บไซต์ ปิดลงไปด้วยเนี่ย ให้คนที่เราต้องการจะ ประชาสัมพันธ์ หรือเสื้อผ้าที่สวมใส่ ก็พิมพ์ชื่อเว็บไซต์ก็เป็นเสื้อได้ ถุงกระดาษถุงพลาสติก Packaging ข้างๆขวดข้างๆกล่อง เราก็สามารถโปรโมทเว็บไซต์ของเราได้ ทุกที่ นะคะในห้องน้ำค่ะอยากโปรโมทก็ยังโปรโมทได้เลยอะไรประมาณนี้ พอมันมีแบบออฟไลน์แล้วมันก็ต้องมีแบบออนไลน์ นะคะก็ใช้อินเตอร์เน็ตนี่แหละเป็นช่องทางในการประชาสัมพันธ์นะคะ โดยคนที่ต้องการจะรู้ข้อมูลเนี่ยก็แค่คลิกเมาส์ แท็บเล็ตกดโทรศัพท์ ก็สามารถ สอบถามข้อมูลหรือศึกษาข้อมูลผ่านหน้าเว็บไซต์เราได้ซึ่ง ถ้าเป็นการที่ติดต่อข้อมูลเข้ามา ถามแชท เหมือนที่มึงลงไปเป็นแชทบอท เราจะเรียกว่าเป็นการสื่อสารแบบสองทาง มีปัญหาและมีการตอบ นะคะ แล้วทำไมเราถึงต้องโฆษณาผ่าน อินเทอร์เน็ตด้วย เมื่อ หลายปีที่ผ่านมาส่วนมากเราจะดูโฆษณา ผ่านทางโทรทัศน์ หรือฟังทางวิทยุอ่ะค่ะ ก็ ในช่วงที่ผ่านมาแน่นอนควรใช้อินเตอร์เน็ตเยอะมาก ซึ่ง คนที่ใช้อินเทอร์เน็ตส่วนใหญ่แน่นอนจะเป็นคนที่ มีความรู้มีรายได้นะคะแล้วก็ถือว่าเป็นกลุ่มเป้าหมายที่สำคัญที่เราจะ คำโฆษณาประชาสัมพันธ์กับเขา แล้วถ้าเราโฆษณาผ่านทางออนไลน์เนี่ย เราสามารถโฆษณาได้ตลอดเวลา นะคะ ประหยัดค่าใช้จ่ายประหยัดเวลาไม่ต้องซื้อเวลาใน โทรทัศน์ โทรทัศน์ เวลาที่เราจะนำเสนอข้อมูลทีเนี่ย เขาคิดเป็นนาทีคิดเป็นวินาที กี่บาท เป็นแสนก็มี แต่ถ้าเราโฆษณาออนไลน์เนี่ยอาจจะไม่ได้เสียค่าใช้จ่ายมากขนาดนั้น แล้วก็สามารถประชาสัมพันธ์ได้ทั้งในและต่างประเทศได้ด้วย นะคะ อย่างที่บอกค่าใช้จ่ายถูกกว่า สามารถนำเสนอข้อมูลได้หลากหลายรูปแบบข้อความรูปภาพภาพนิ่งภาพเคลื่อนไหวเสียง รวมแล้วคือมันเป็นมัลติมีเดีย เราสามารถ สร้างขึ้นมาได้ใช้ AI พูดแทนเราก็ได้ นะคะใช้ AI นำเสนอสินค้าแทนเราก็ได้ ซึ่งการผสมพันธุ์เนี่ยมันก็มีทั้งความบันเทิงเกม ทำโปรโมชั่นส่งเสริมการขายได้ง่ายกว่า นะคะแล้วตอนนี้ถ้าเอาจริงๆแล้ว การดูทีวี เขาก็ดูออนไลน์กันเยอะ ถ้าใครที่ชอบฟังวิทยุ ก็ฟังวิทยุออนไลน์มากขึ้นนะคะ การโฆษณาแบบออนไลน์มีหลายแบบ แบบแรก ก็ โฆษณาบนเว็บไซต์ที่มีชื่อเสียง ขายอิงเช่น ที่เราเข้ากันบ่อยๆคือโน๊ตบุ๊คสเปคดอทคอม pantip.com นะคะ ก็จะเป็นการโฆษณาประชาสัมพันธ์ ทั้งซื้อแบนเนอร์หรือเป็น text Link ราคาซึ่งแบนเนอร์เนี่ย จะได้รับการตอบรับค่อนข้างดีเพราะมันเป็นรูปภาพคนเข้าใจง่าย แล้วก็อาจจะมีช่วงโปรโมชั่นคือไม่คิดค่าโฆษณา 1 เดือนเดือนที่ 2 ค่อยคิดอะไรก็ว่าไปนะคะ หรือการเข้าไปโพสต์ลงประกาศในเว็บบอร์ดต่างๆซึ่งมันก็มีพวกเว็บบอร์ด ประกาศขายสินค้าฟรีลงโฆษณานู่นนี่นั่นเยอะแยะมากมาย แบบที่ไม่คิดค่าบริการก็มีเยอะ นะคะ แล้วก็ หรือการไปแลกเปลี่ยน Link กับพันธมิตรเช่น นายเอกอะไรดีเป็นเพื่อนกันทำเว็บไซต์เหมือนกันแลกเปลี่ยนเว็บไซต์กันมาแปะที่หน้า เว็บของเพื่อนสลับกันก็ได้นะคะก็ถ้าเนื้อหาที่มันเกี่ยวข้องกันเนี่ยมันก็จะมี ส่วนช่วยให้คนเข้ามาดูเพิ่ม 1 หรือการไปซื้อโฆษณาบน search engine เช่น Google Yahoo Bing ไปพรุ่งนี้นะคะการโปรโมทเพจนี้เนี่ยมันจะตรงจุดมากที่สุดเราก็ถือว่าเป็นอาชีพอาชีพหนึ่งเหมือนกัน ที่ไม่เคยเรียกชื่อที่เรียกว่า sbo นะคะ search engine อะไรสักอย่างนี่แหละจำไม่ได้โทรนะคะ จะเป็นคนที่ ทำให้คำค้นหาของเราเนี่ย สามารถค้นหาเจอได้อย่างรวดเร็วแล้วก็อันดับต้นๆ ฐานเครื่องมือของเว็บไซต์ที่ดีของ Google Yahoo แล้วก็ วิธีที่แพร่หลายแล้วก็ได้ผลดีที่สุด ณตอนนี้ นะคะเช่น ชมพู่ต้องการขายแว่นตา ให้เขาค้นหาคำว่า แว่นตา แล้วเจอเว็บไซต์ของชมพู่เป็นอันดับ 1 ก็ได้ โดยการโปรโมทผ่าน search engine ทำยังไงก็ได้ให้เขาค้นหาแล้วเจอลิงค์เราไปลิงค์แรก นะคะเป็นอันดับ 1 เช่นตัวนี้ ตั๋วเครื่องบิน ถ้าคุณใช้ การโปรโมทผ่าน search engine Open Google เว็บตัวเนี้ย เว็บแรกหน่อยค่ะ ข้อจะทำโฆษณาหรือมีการ หรือมีการกระบวนการ ใดๆก็ตามที่ทำให้คำค้นหาค่าแค่พิมพ์คำว่าตั๋วเครื่องบิน ทำไมไม่ขึ้นแอร์เอเชียล่ะทำไมไม่ขึ้นการบินไทยทำไมไม่ขึ้นนกแอร์ ทำไมถึงขึ้นเว็บนี้เป็นเว็บแรกใช้เวลาค้นหาจาก 11 ล้านข้อมูล ใช้เวลาแค่ 0.3 วินาที เว็บไซต์เราเลย เขาทำยังไง นะคะแล้วมันก็ดีขึ้นคำว่าแอบ ตัวเองกับตัวดีตรงนี้มันแปลว่า versatile แปลว่าโฆษณา ตัวเองก็ตัวดีตรงเนี้ย ทำยังไงให้เว็บไซต์เราขึ้นแบบอันดับ 1 แบบนี้จากการค้นหาแค่ 0.3 วินาที จาก 11 ร้านข้อมูลตรงนี้ อันนี้คือสิ่งที่เป็นอาชีพได้เหมือนกัน นะคะ โดยการโฆษณาเว็บไซต์เนี่ย มันก็เป็นการเผยแพร่ข่าวสารเกี่ยวกับสินค้าและบริการให้คนที่ต้องการ ค้นหาสิ่งนั้นๆ หรือตัวแทนการขาย เข้ามาเผยแพร่ข้อมูลโดยปกติแล้วการโฆษณาเนี่ยมันจะเป็นการสื่อสารทางเดียว นะคะ ก็จะเป็นการนำเสนอข้อมูลถ้าเราอยากรู้ ข้อมูลที่เพิ่มเติมเมื่อก่อนนี้มันก็หาข้อมูลเพิ่มเติมไม่ได้รู้เท่าที่เขาประชาสัมพันธ์ให้เรา ซึ่ง จากข้อมูลกราฟ นะคะในหน้าจอ จะเห็นได้ว่า อันดานิ สิ่งที่สำคัญจะอยู่ตรงนี้ กลับตรงนี้ จะเห็นได้ว่าโฆษณาบนอินเทอร์เน็ต สีเข้มๆ มันมีมูลค่าทางการตลาดเพิ่มขึ้น ซึ่งสวนทางกับการโฆษณาผ่านทางโทรทัศน์ซึ่งมูลค่าของการโฆษณาทางโทรทัศน์ น้อยมากน้อยลงเยอะ เมื่อเทียบกับเมื่อในอดีตคือทุกอย่างจะอยู่บน TV เนาะบนโทรทัศน์ เพราะฉะนั้นการโฆษณาผ่านอินเทอร์เน็ตเป็นเรื่องที่สำคัญมากมูลค่าสูงมาก การทำโฆษณาผ่านอินเทอร์เน็ตเลยจะต้อง คำโฆษณาให้เหมาะสมกับกลุ่มเป้าหมายแต่ละคน อาจจะมีวิธีการที่มีของรางวัล นะคะ จูงใจให้คนเข้าเยี่ยมชมเว็บไซต์เรา แล้วก็ ถ้าเราโฆษณาได้ตรงเป้า เราก็จะไม่ต้องเหนื่อยไม่ต้องลงทุนกับการโฆษณาเยอะมากเพราะเรารู้เรากลุ่มเป้าหมายเรา ไข่ อย่างที่บอกค่ะการโฆษณาผ่านอินเตอร์เน็ตเนี่ยมันดูได้ 24 ชั่วโมง ตลอดเวลา ยิ่งคนใช้อินเทอร์เน็ตเยอะมากเท่าไหร่เราก็ยิ่งมีโอกาสที่จะ นำเสนอ ข้อมูลเหล่านี้มากขึ้น นะคะ การใช้มัลติมีเดียสามารถ เผยแพร่ได้ง่ายนะคะ คำศัพท์ที่ใช้ในการโฆษณาของ ธุรกิจ ออนไลน์นะคะ Page ก็คือหน้า html ที่แสดงข้อความรูปภาพ สาขาต่างๆ มาจาก Advertisement ที่แปลว่าโฆษณา will Pop Up คือโฆษณาที่เด้งขึ้นมา ในหน้าเว็บเพจ แบต Click ก็คือจำนวนครั้งที่คนกดดูป้ายโฆษณา แบนเนอร์ก็เช่นภาพกราฟิกที่เป็นรูปภาพข้อความอาจจะเป็นภาพนิ่งหรือเคลื่อนไหว บนหน้าเว็บไซต์ สามารถเชื่อมโยงไปยังเว็บเพจอื่นๆหรือเว็บไซต์อื่นได้ซึ่งการขายแบนเนอร์ หน่วยวัดจะเป็น Pixel อย่างนี้น่าไปซ้ายมือจะมีพวกสี่เหลี่ยม เขาคิดพื้นที่เป็นพิกเซล 100 * 100 ก็จะประมาณนี้ อะไรประมาณนี้นะคะ บ่ทันก็จะเป็นเป็นได้เหมือนกันแต่มีขนาดเล็ก สามารถเชื่อมโยงไปยังเว็บไซต์หรือว่าเว็บเพจอื่นหรือไว้ดาวน์โหลดโปรแกรมก็ได้ คลิกก็จะเป็นการนับจำนวนแต่ละครั้งที่มีคนกด ป้ายแบนเนอร์หรือกดปุ่มนานๆ Quick ratio ก็จะเป็นสัญลักษณ์ของ ค่าความสำเร็จของป้ายแบนเนอร์ นะคะว่ามีคนเข้ามาดู 100 เพจ หรือ 100 ครั้งหรือ 100 หน้า แต่มีคนกดดูโฆษณาแค่ 10 ครั้งเองก็แสดงว่าผลสำเร็จมีแค่ 10 เปอร์เซ็นต์เท่านั้น อะไรประมาณนี้ นะคะ cpm ราคาก็จะเป็นหน่วยวัดต้นทุนนะคะที่เราจะต้องจ่ายค่าป้ายโฆษณา คล้ายๆกับ ทำ Content ใน YouTube เขานับยอดวิว แบบนี้ยอดวิวเท่าไหร่ถึงจะได้ รายได้ก็ว่าไป การเข้าถึงมันจะมีการบันทึกเพื่อดูว่าคนเข้ามาดูเว็บไซต์เราเนี่ย เหมือนที่เราทำติดปากฮิตกินอาหารหยิบใส่เสื้อผ้าอย่างนั้น คลิปไปเที่ยวตรงนี้ก็คือ การวัดความนิยม ความหนาแน่นของข้อมูล ว่าเว็บไซต์เราเนี่ยช่วงนี้กู คนเข้ามาดูถล่มทลายเลย เหมือนถ้าเป็นอีกคำนึงของสื่อโซเชียลคือ คือดังขนาดไหนมีคนนิยมมากหรือเปล่านะคะ กับ interactive Advertisement คือโฆษณาที่สามารถจูงใจหรือกระทบบางสิ่งบางอย่าง ดูแล้วชอบ ดูแล้วรู้สึกสนใจ นะคะ การ Visit คือการเข้าเยี่ยมชมแล้วก็จากไปของผู้ชมในแต่ละครั้ง เข้าเว็บไซต์เรา User คนที่ 1 ใช้เวลา 2 นาที User คนที่ 2 ชอบมากอยู่กับเว็บไซต์เรา 3 ชั่วโมง แค่เปิดทิ้งไว้กับบางคนเข้ามา 2 วิไม่ใช่แล้วออก กลับยูนิค 20 ก็คือวัดจากคนที่เข้ามาดูใช้เรา แล้วสมัครเป็นสมาชิก หรือตอนนี้เว็บไซต์ที่เราจะเห็นก็คือ มันจะมีปุ่มที่ถามว่าอนุญาตให้เก็บ Cookie หรือเปล่า บางคนใช้เข้าเว็บไซต์อยู่แต่ไม่เคยสนใจ อันนี้ก็เป็น ค่าที่เขาจะเก็บไว้ นะคะ บางทีเราก็เป็นผู้ใช้งานทั่วไปนี่แหละไม่รู้ด้วยซ้ำว่ามันมีความสำคัญยังไง นะคะ รูปแบบของการโฆษณาออนไลน์ Banner ทางอีเมลผ่านทางโทรศัพท์ ผ่าน skrein หน้าจอเคลื่อนไหว หรือการเช่าพื้นที่โฆษณาโฆษณาผ่านลิงค์ต่างๆ หรือทางช่องทางแชท นะคะ อันแรกแบนเนอร์หรือว่าป้ายโฆษณาซึ่งนิยมมาก สามารถคลิกเว็บไซต์เชื่อมโยงไปยังหน้าอื่นหรือเว็บไซต์อื่นก็ได้ แสดงเป็นข้อความรูปภาพคลิปวีดีโอเสียงโฆษณา นะคะ หน่วยวัด เป็นพิกเซล ที่ขนาดไม่ใหญ่มาก 7-11 K เท่านั้น ถ้าใหญ่เกินไป มันจะมีปัญหาในการเข้าถึงข้อมูลมันจะช้าโหลดหน้าเว็บก็จะช้า ส่วนใหญ่จะเป็นไฟล์เล็กๆก็คือ .png ซึ่ง โรงเรียนมาแล้วหรอ PNG คืออะไรเป็นไฟล์นำเสนอออนไลน์ที่มีขนาดเล็ก ความละเอียดไม่ได้สูญหายไปมาก ข้อดี ถ้าสนใจข้อมูลสามารถคลิกแบนเนอร์แล้วลิงค์ไปที่เว็บไซต์ที่เขาสนใจได้เลย นะคะแล้วก็ สามารถ อา กระตุ้นความสนใจก่อนที่เขาจะไปเว็บไซต์เราได้ ถ้าเรามีแบนเนอร์ที่น่าสนใจนะ นะคะ แล้วก็สามารถใช้มัลติมีเดียหรือว่าสื่อผสมที่กันทำเป็นเนอะได้ แต่ข้อเสียคือมันวัดขนาดเป็นพิกเซล มันมีค่าใช้จ่าย มี ค่าใช้จ่ายของขนาดไม่พอตำแหน่งการวางก็คิดเงิน ด้านบนเว็บไซต์ด้านข้างด้านล่าง ราคาไม่เท่ากัน เขาว่าอย่างที่บอกเขาได้ว่า Click Zone การกำหนดคลิกโซน แบงค์ขี้ เข้าใจว่าอยู่บนสุดจะแพงแต่ไม่ใช่ ตำแหน่งที่อยู่ด้านล่างสุดของเพจ ฟังงานวิจัยเขาบอกว่ามีคนกดมากกว่าอยู่ด้านบนอีกเพราะว่าเขาจะไล่ลงมาดูจนสุด กด ก็มี นะคะ Banner zbing Z แปลว่าสลับกัน ก็จะเป็นการฝาก Banner ไว้กลับ ผู้ให้บริการ เว็บตรงกลาง ไม่มีค่าใช้จ่ายหรือถ้ามีก็น้อยมาก อย่างสมมุติว่านายเออย่าโฆษณา website ไปแปะไว้ ในบีไม่เห็นน่าสนใจงั้นเรามาสลับกัน A B B B B A แต่บางครั้ง แบนเนอร์ที่เขาจัดมาเนี่ยบางทีเขาไม่ได้คุยกันมาก่อน ขนาดมันจะไม่ได้ ไม่เหมาะสมเท่าไหร่ นะคะมันก็เลยต้องมีการคุยกันตกลง ความต้องการร่วมกันก่อน ค่อยไปแปะเว็บไซต์ ของกันและกัน อย่างนี้เป็นตัวอย่างเว็บไซต์ที่ ใครอยากแลกเปลี่ยนโฆษณาหน้าเว็บกันเขาก็จะมาคุยกัน ยังขายรองเท้าหรือขายเป็นวีดีโอ ก็มาแปะไว้มีใครสนใจจะสลับ เปลี่ยนกันไหม นะคะ ฉันโฆษณาให้คุณคุณโฆษณาให้ฉันอะไรประมาณนี้นะคะ อีกอันนึงเป็น การแลกเปลี่ยนแบนเนอร์ หลายๆแบบ size นิยมใช้วิธีนี้มากกว่าเพราะง่ายแล้วก็ ตรงกันมากกว่า นะคะ เช่นนาย a แสดงในบีนะคะ เบี้ยจะไม่แสดงของของเอก็ได้ไปแสดงของซีพีมา แสดง AV สลับกันไปสลับกันมา แล้วแต่จะตกลงกัน คุยกันเอง มันโฆษณาให้คุณก็ได้คุณเป็นโฆษณาให้ฉันก็ได้ ฉันขึ้นให้นะอะไรก็ว่าไป ซึ่งมันก็จะมีเว็บไซต์ตัวกลาง ที่ คอยจัดการการแลกเปลี่ยน แบนเนอร์ให้เหมือนกัน ก็มาคุยกันนะคะ ก็จะมีค่าใช้จ่ายเล็กน้อยนะคะ แค่ไม่กี่สิบบาทสำหรับการ หา Banner ที่น่าสนใจเป็นพันแบนเนอร์ ก็ได้ แล้วเขาก็จะเก็บสถิติให้ด้วยว่ามีคนมาคลิกแบนเนอร์คุณไหม นะคะ แล้วก็มีระบบป้องกันการโกง แม่คะสแกนให้เบื้องต้นว่าแบนเนอร์ที่มาแปะไว้เนี่ย มิจฉาชีพหรือเปล่านะคะ ข้อแตกต่างระหว่าง Banner Sleeping กับ Banner Exchange stepping เนี่ยมันเป็นการเชื่อมโยงแค่บริษัทต่อบริษัทคือ 1 ต่อ 1 แบบ Exchange ก็คือเป็นกลุ่มๆมารวมกลุ่มกัน แล้วก็ค่อยมาคุยกันเชื่อมโยงกัน ไม่ได้คุยกันแค่หนึ่งคุยกันหลายคน ห้องนี้ทั้งห้องอาจจะ มาคุยกัน ให้ฉันไปเอาของคนนั้นคนนี้มาแต่ว่าก็ยังเป็นกลุ่มก้อนเดียวกันอะไรประมาณนี้ นะคะ อีเมลเมื่อก่อนก็ เป็นที่นิยมมากนะคะเพราะว่าค่าใช้จ่ายมันน้อยแต่ตอนนี้ มันมีการซื้อขาย email address มันก็เลยทำให้มีอีเมลขยะค่อนข้างเยอะคนเลยไม่ค่อยนิยม บางทีก็อาจจะมีการเก็บรวบรวมอีเมล์ด้วยตัวเองหรือซื้อก็ได้ เราไปซื้อ มีให้เป็น ร้านอีเมล เพื่อการโฆษณา เหมือนถ้าใครเห็นอีเมลตัวเองก่อนน่ะ มันมีอีเมลประหลาดประหลาดส่งมาบางทีอีเมลคุณอาจจะถูกขายไปแล้วก็ได้ ขายคือ มันจะมีชื่ออีเมล์คุณน่ะปิดไปตอนที่เขาซื้อขายกัน หรือเขาก็จะเก็บมาจาก เว็บไซต์ที่คุณไปสมัครสมาชิกไว้ นะคะ เก็บเป็นล้านๆอีเมลเลยแล้วค่อยมาขาย เว็บไซต์สำหรับขาย ข้อมูลอีเมล์ แบบถูกกฎหมายด้วยนะเพราะตอนที่คุณสมัครสมาชิกคุณกดติ๊กถูกไปแล้วว่าฉันให้คุณเอาข้อมูลฉันไปใช้ก็ได้ จนบางครั้งก็จำไม่ได้ด้วยซ้ำว่าเราให้ข้อมูลเว็บไซต์ไหนไป นะคะ Gmail แต่ปัญหาของอีเมลอย่างที่บอกพอมันมีอีเมลเข้ามาเยอะมากๆ บางทีโฆษณาที่เราทำไปเนี่ยมันไปเข้าถังขยะ หรือ มันเข้าใจว่าเป็นอีเมล มิจฉาชีพ อะไรประมาณนี้นะคะคนที่เราต้องการจะ ส่งข้อมูลให้เมื่อกี้เขาก็ไม่รับข้อมูลของเรา บางคนไม่ชอบเช็คอีเมลเลยเขาก็จะไม่รู้ข้อมูลเราเหมือนกัน อะไรประมาณนี้ กับการโฆษณาผ่านทางโทรศัพท์ มันก็สามารถโฆษณาได้ทุกที่ทุกเวลาเหมือนกัน ซึ่งบางคนไม่รู้หรอกว่าคุณก็ลงโฆษณาเช่นคุณโหลด Application Free มา มันจะมี Banner เล็กๆข้างล่างโฆษณาหรือเล่นเกมก็ตามเล่นไปสักแป๊บ มันก็จะมีโฆษณาเด้งขึ้นมานับถอยหลัง 10 วิ แล้วคุณจะได้เล่นต่อ อันนี้เป็นการโฆษณาผ่านทางโทรศัพท์ที่ฝังมากับแอพพลิเคชั่นฟรีต่างๆที่คุณโหลด ออกมาเป็น Sparkle ซึ่งจะเป็นการโฆษณาในช่วงเวลาสั้นๆ อาจจะหายไปเองหรือคุณต้องกดปิด เล่นตัวนี้เห็นบ่อยเลยเว็บขายของออนไลน์ พิเศษลูกค้าใหม่พิเศษ 7 เดือน 7 8 เดือน 8 มีโปรโมชั่นอะไรขึ้นมา จะเห็นได้ว่ามันจะมีปุ่มกากบาท ถ้าไม่อยากรู้ก็ค่อยกดออก หรือบางเว็บไซต์ไม่ต้องกดออกก็ได้อย่างอีกแบบนึงเว็บสีม่วง ดูไปประมาณ 5 วินาทีมันจะออกให้เอง คุณไม่สนใจมันก็จะกดออกให้ นะคะ อันนี้เรียกว่า spazol ถ้าไม่ชอบก็กดปิดแค่นั้นเอง ต่อมาเป็น Spot ลิสซิ่ง ก็จะเป็นพื้นที่เฉพาะในการเช่าโฆษณาบนหน้า search engine ก็ มันจะเป็นการระบุช่วงเวลาแล้วก็ระบุตำแหน่ง ตรงไหนของเว็บไซต์ นะคะ ข้อดีคือเราสามารถเลือกได้หมดเราจะทำอะไรข้อเสียคือมันแพง เที่ยวเลย แห้ง เช่นเว็บไซต์ที่เป็นเว็บไซต์ของคนไทยที่อยู่มานานแล้ว รู้จักบ้างหรือไม่รู้จักบ้างนะคะบางคนอาจจะไม่รู้จักทำไมต้องเข้าเว็บนี้ นี่เป็นเว็บไซต์เล็กๆตั้งแต่การใช้อินเตอร์เน็ตในประเทศไทย คำค้นหาการโฆษณา ถ้าคุณอยากให้มีคำค้นหาคุณขึ้นข้างบนแบบนี้ตรวจหวยทำนายฝันราคาทอง ฟังเพลงออนไลน์ จ่ายตังค์ ถ้ากดเลือกฟังเพลงออนไลน์ปุ๊บ เว็บไซต์คุณถ้าเป็นเกี่ยวกับเพลงออนไลน์จะขึ้นเป็นอันดับ 1 แล้วเขามีระบบ ทิศต่างๆ ถ้าเขาโฆษณาให้ แล้วไม่มีใครกดไปดูแลคุณ โฆษณาของเราคือไม่ต้องจ่าย งั้นเขามั่นใจมากกว่า มีคนกดดูเว็บไซต์คุณแน่นอน มีคนกดเยอะ หรือกดกี่ครั้งว่าไปคุณค่อยจ่ายตังค์เขา ซึ่งเขาก็สามารถบอกว่าเขาสามารถร่วมมือกับ Google ทำให้เว็บไซต์คุณดังได้อันนี้คือ เหมือนเขาเป็นตัวแทนอย่างที่อาจารย์บอกคือ sbo ทำงานกับ search engine ให้คุณได้ด้วย มีตังค์ไหมแค่นั้นเอง หรือคุณไม่อยากทำผ่าน Google ไม่ทำผ่านเว็บไซต์อื่นคุณจะทำผ่าน Google โดยตรงก็ได้ แต่ ฉันคุณอยากโฆษณาคลาสออกกำลังกาย พิมพ์คำว่าฉันเลยออกกำลังกายปุ๊บให้ขึ้นเว็บไซต์คุณที่ 1 ค่าใช้จ่าย หลักหมื่น เป็นหมื่นแค่อยากให้ค้นหาปุ๊บเจอชื่อคุณเลย เป็นเบื้องต้น สมมุติใครเรียนไปจบไปแล้ว ไปทำงานบริษัท เขาอยากให้น้องทำยังไงให้เว็บไซต์เรา เป็นอย่างนั้นอย่างนี้ อันนี้ก็เป็นอีกช่องทางหนึ่งที่คุณสามารถทำอาชีพได้ มีอาชีพนี้เกิดขึ้นด้วย อาจจะไม่ต้องจ้าง Google คุณสามารถทำเองได้มันก็จะมีช่องทางในการเขียนโค้ดหรืออะไรก็ว่าไป เพื่อพัฒนาเว็บไซต์ขุ่น เป็นอาชีพเหมือนกันนะคะอาชีพพี่ทำยังไงก็ได้ให้เว็บไซต์เราค้นหาใน Google แล้วได้อันดับ โฆษณาผ่าน URL ก็ไปลงทะเบียนโฆษณาผ่าน search engine นะคะก็ ไม่ได้เสียค่าใช้จ่ายสูงแต่คุณต้องเขียนมิเตอร์แท็กได้ซึ่งไม่ต้องแท็กนี้น่าจะเคยเรียนต่อ คุณเขียน เรียนวิชาเขียนเว็บแล้ว ทำยังไงก็ได้ให้คำค้นหาของเว็บไซต์คุณน่ะ มันง่ายแล้วมันก็สามารถค้นหาแล้วเจอเลย นะคะ ข้อดีคือ มันใช้ค่าใช้จ่ายน้อยเมื่อกี้หลักหมื่นอันนี้อาจจะไม่ได้แพงขนาดนั้น นะคะเราก็ต้องไปลงทะเบียนเว็บไซต์เราที่เซ็นทรัลก่อน แล้วเขาจะให้กำหนด keyword คำค้นหาอย่างเช่นร้านคุณขายเสื้อผ้าขายกิ๊ฟคุณจะต้องใช้คำ keyword ที่ ทำยังไงก็ได้ ให้มันสื่อถึงร้านคุณมากที่สุด แต่ข้อเสียคือบางทีไม่ต้องแท็กส่วนใหญ่มีความซับซ้อนมันไม่ได้ง่ายหรอก เสื้อผ้าผู้หญิงกินนู่นนี่นั่นโน่นไม่ใช่แค่นั้น มีคำที่ทำซ้อนกว่านั้น เพื่อทำยังไงก็ได้ทุกครั้งให้สดชื่นมันหาเว็บไซต์เราให้เจอให้ได้ ซึ่งการทำงานก็เรียนแรกเราไป ทำงานเสริมจิ้มที่มันเรียกว่าเซิร์ฟบอร์ดเปิด Robot มันจะมี AI ที่คอย ทำหน้าที่วิ่งผ่านข้อความจากหน้าเว็บไซต์ต่างๆแล้วมันก็จะมาจัดลำดับคำค้นหา เก็บไว้กับตัวมันเอง porn สิ่งที่เขาต้องการเลยบอกว่าอยากให้มาลงทะเบียน เพื่อที่มันจะได้หาได้ง่ายขึ้น ชื่อมงคลไม่รู้ ก็ไม่เคยลงทะเบียนแล้วทำไมทำไมมันไม่ดังอย่างน้อยคุณต้องมาลงทะเบียนให้มันรู้จักคุณก่อน เพื่อให้มันค้นหาคุณได้เร็วขึ้น อย่างเช่นตัวนี้ มันเป็นหน้าตาของ ของ Google นี่แหละ นะคะอาจารย์เคยลองเข้าไปเล่นแหละ ลองดูว่าถ้าคุณมีเว็บไซต์แล้วกูจะให้มันค้นหาเราเจอได้เร็วๆ คุณไปลงทะเบียนกับมันให้มันรู้จักคุณเหมือนไปแนะนำตัวเราให้มันรู้จักก่อน มันจะได้หาเราเจอได้เร็วขึ้น นะคะ ตอนนี้เป็นอีกช่องทางหนึ่งสำหรับการโปรโมทเว็บไซต์ แต่ไม่ได้เสียค่าใช้จ่ายนะแค่เหมือนไปทำความรู้จักกันก่อน พม่าพาคุณไม่อยากสนใจ Google คุณอาจจะไปหาเว็บ Directory คือเว็บไซต์ที่ศูนย์รวมข่าวสารนู่นนี่นั่นโน่น ก็ไปลงทะเบียนเหมือนกันแล้วก็อธิบายตัวเองว่าเว็บไซต์ของเราคืออะไรใส่คำอธิบายสั้นๆ แต่ขี้เกียจลงไป คือบางทีอ่ะเราโฆษณาผ่านแค่ใน search engine ไม่พอ ถ้าเราอยากให้เว็บไซต์เรามันดังจริงๆ เราต้องไปโฆษณากับ web Directory ด้วย นะคะ ซึ่งการโปรโมทในเว็บไดเร็กทอรี่เนี่ยมันมีทั้งเสียเงินแล้วก็ไม่เสียตังค์ แปลถ้าอยากให้มันอยู่ในระดับต้นๆยังไงก็ต้องเสียตังค์ นะคะแต่ถ้าไม่อยากเสียตังค์ อาจจะต้องกำหนดวันให้ชัดเจนแต่ยังไงก็ตาม ในโลกของธุรกิจ บางทีมันก็ต้องใช้เงินแก้ปัญหา นะคะ ไม่ใช่ตัวนี้ เว็บไซต์ของคนไทย มันก็ยังมีผลอยู่พวกมันเชื่อมไปกับหลายเว็บไซต์เหมือนกันเขามีพันธมิตรเยอะกว่าเขามีเพื่อน ร่วมธุรกิจเยอะ อันนี้ก็เป็นหน้าตาเสือใครอยากไปเพิ่มเว็บไซต์ออนไลน์เข้าไปเพิ่มเว็บไซต์ของตัวเองนะคะ การโปรโมทผ่านนอกจาก Google แล้วก็ยังมี Yahoo ก็สามารถไปลองสมัครใช้งานได้ เขาบอกว่าเนี่ยเขามีผู้เ****วชาญสามารถให้คำช่วยเหลือคุณเนี่ยได้ตลอด 24 ชั่วโมง 7 วันเลยนะ คุยได้เลยถ้าคุณต้องการจะ เว็บไซต์นะคะ กลับไม่ต้องเสิร์ช มันจะเป็นคำค้นหา นะคะจากเว็บไซต์ประเภทต่างๆทำให้ค้นหาเร็วขึ้นก็เหมือนคล้ายๆคำคำสั้นๆ อธิบายตัวเราได้ง่ายหรืออธิบายเว็บไซต์ของเราได้ง่าย โดยใช้คำสั่งที่เรียกว่า Meta Tag นะคะไม่ต้องแท็กจะไม่ปรากฏบนหน้าจอ Browser มันจะอยู่ แค่ผลของการเสิร์ฟเฉยๆ มันจะไม่ขึ้นมันจะไม่รู้ว่าเราใส่ไม่ได้แท็กอะไร คนที่ใช้งานจะไม่รู้แต่ search engine จะรู้ ส่วนประกอบจะมีอยู่อันแรกคือ Title ก็คือชื่อเว็บไซต์ต้องสั้นกระชับ เจน อาทิตย์ก่อนที่ว่าการตั้งชื่อไซต์ต้องให้เข้าใจง่าย Description คือคำบรรยายข้อมูล ว่า เว็บไซต์เราหรือเพจของเราเนี่ยมันเป็นเนื้อหาเกี่ยวกับอะไร ซึ่งไม่ควรเกิน 25 คำ keyword ต้องเป็นคำหลักที่ไส้เดือนดินใช้ในการจัดหมวดหมู่แล้วก็ สามารถนำทางให้เข้ามาเยี่ยมชมได้ง่าย คำสั่ง เป็นประมาณนี้อย่างเช่น Title Tag Title ก็คือใส่ชื่ออันนี้เป็นเหมือนการโฆษณา ใส่คะน้า ด้านบนของ Browser มันจะขึ้นชื่อนี้นะคะ ถ้าใช้คำสั่งไม่ต้องแท็กที่ถูกต้อง ด้านบนจะเป็นชื่อคณะคำอธิบายก็จะเป็นข้อมูลคณิตศาสตร์ที่โปรแกรมวิชาต่างๆ keyword จะไม่โชว์ ภาค พิมพ์ใน Google ทราย snru แบบนี้ pisu แบบนี้คณะวิทยาศาสตร์ Mini มันจะเจอเว็บไซต์ของเรา นะคะ เป็นต้นเป็นตัวอย่างซึ่งคำสั่งให้พี่แมวพรุ่งนี้น่าจะเคยเรียนมาแล้วเป็นพื้นฐานเนาะ อยากเห็นตัวนี้ค่ะ นิยายเอาเนาะ อันนี้เป็นไตเติ้ล อยู่ด้านบนตรงนี้นะคะ Title อยู่ด้านบน keyword ต้องให้ถูกถ้าธุรกิจต้องมีคำว่าอะไรบ้างหางานต้องมีคำว่าอะไรบ้างหมวดเกมมีอะไรบ้าง นะคะ ถ้าเราใช้มิเตอร์แท็กแล้ว รับรองอาจจะไม่มีการการันตีว่าจะอยู่ในระดับต้นๆแต่ทำให้เกิดปัญหาง่ายขึ้น ตอนนี้ แน่นอน ก็ยังเป็นอันดับ 1 ของ search engine อยู่ดี นะคะอยู่ดี ที่มันใส่ keyword เล่นด้วยตัวไหนนี้น่าจะทราบแล้ว อย่าใส่พวก Flash Animation spasm เยอะเกินไป มันโหลดช้าแล้วก็เว็บไซต์เข้าออกแบบด้วยเฟรม มัน บางทีหน้ามันถูกฟิกเกินเวลาไปดูในโทรศัพท์ดูยาก อันนี้เป็นคำอธิบายเนื้อหาจากเว็บไซต์การโฆษณาด้วยสื่อผสมอื่นอาจจะเป็น chat room หรือส่งข้อความ พูดคุยกัน กลุ่มเป้าหมายนะคะ จะไม่จำกัดครั้ง นะคะอาจจะมีโบว์ชัวร์นามบัตรแคตตาล็อก หนังสือพิมพ์นิตยสารทีวี ก็ได้นะคะเต็มที่แล้วของพวกนี้มันก็จะมี ราคา โดยเฉพาะสื่อสิ่งพิมพ์มันก็จะมีทั้งการออกแบบการไป กินแล้วมึงที เขา เข้าไปแล้วมันก็หาไม่เจอบ้างนู่นนี่นั่นโน่นเราเลยนิยมใช้แบบออนไลน์มากกว่า นะคะ กับกลยุทธ์นะคะ ถ้าเราจะโฆษณาบนเว็บ แน่นอน เราควรจะมี กิจกรรมส่งเสริมการขายท่านที่ที่ข้อมูลนี้ ไม่มีเว็บ เช่น เราก็จะเรื่องต้นไปก่อนว่าวันที่ 7 เดือน 7 ที่ผ่านมาวันก่อนเราจะมีโปรโมชั่นนะนู่นนี่นั่น พอถึงวันจริงๆ เราก็มีการส่งเสริมการขายขึ้นทันทีเช่นมีส่วนลดมีค่า จัดส่งฟรีมีการซื้อครบกี่ชิ้นได้ราคาพิเศษอะไรก็ว่าไป ซึ่ง ถ้าอยากให้มันมี ผลลัพธ์ที่ดี เราก็ต้องมีใช้เครื่องมือค้นหา ที่เรามั่นใจว่ามันสามารถ เผยแพร่ได้เป็นหลักอย่างเช่น search engine หรือว่าเว็บที่ได้รับความนิยมมากๆ อาจจะมีการทำ อีเมลแนะนำตัวไปถ้าเราสมมุติว่าเราไปสมัครสมาชิก มีคนมาสมัครสมาชิกเว็บไซต์เราเองดีกว่านะคะเราจะมีเมล์ตอบกลับว่าขอบคุณที่สมัครเว็บไซต์แล้วหน้าเว็บไซต์เรามีอะไรบ้าง นะคะ แล้วก็ สิ่งที่สำคัญอย่างหนึ่งคือ การสร้างระบบสมาชิกทำให้เขารู้สึกว่า เขาเป็นคนพิเศษขึ้นมา ซื้อของยอดครบเท่านี้ครั้งต่อไปให้ส่วนลดอะไรก็ว่าไป รวมถึง เว็บไซต์ราคาสินค้าข้อมูลสินค้าต้องปรับปรุงให้เป็นปัจจุบันตลอดเวลา ไม่ใช่ว่าหน้าเว็บไซต์บอกว่าของหมดจริงๆของพึ่งมาเติมสต๊อก สรุปไม่มีใครซื้อเพราะคุณว่า ของหมดนี่เขาก็ไม่ซื้อสิ อะไรแบบนี้นะคะแล้วก็ ต้องรับ ฟังคำติชมการรีวิวของลูกค้าทุกคน อย่าเพิ่งไป ต่อล้อต่อเถียงเขาลองเช็คดูก่อนว่าเป็นความจริงหรือเปล่า นะคะ สิ่งที่ต้องพิจารณา ในการออกแบบต้องสวย น้องเด่น ดึงดูดความสนใจแล้วก็สื่อความหมายที่มันตรงกับสิ่งที่เราต้องการจะ นำเสนอ เราก็ตรงกับกลุ่มเป้าหมายด้วยเช่น ถ้าขายของให้ คนอายุประมาณพวกคุณมันก็ต้องเป็นรายที่ทันสมัยหรือเป็นมินิมอล เก๋ พี่เท่ถ้าเป็นลายไทยลายผ้าไทยพวกคุณก็คงจะไม่สนใจ วันนี้ก็เลยมีงานให้ทำ นะคะ ลอง เข้าไปใน Google หรือ Yahoo ก็ได้ ฉันควรสนใจเกี่ยวกับ อะไรอ่ะ ขนมจีน ขนมเมืองจีน ลอง search ใน Google สิเว็บใส่มันเว็บไซต์ตัวไหน มันรั่วคำนิดนึง sorry เว็บไซต์ตัวไหน ที่ คุณสนใจจะซื้อขนม จากเมืองจีน มันขึ้นเว็บไซต์อะไรกัน 1 ลองดูซิว่าเว็บไซต์นั้นน่ะ ใช้แรกคืออะไรใช้เวลาในการค้นหากี่วินาที จากข้อมูลกี่ชุด นะคะแล้วลองเข้าไปดูสิว่าเว็บไซต์นั้นน่ะ มีการโฆษณาเว็บไซต์ไหมมีป๊อบอัพหรือเปล่ามีสแปร์สกรีนไหม มีสะกดลิสซิ่งมีแบนเนอร์หรือเปล่า ข้อ 2 ถ้าสมมุติว่าคุณจะเป็นเจ้าของเว็บไซต์เว็บไซต์นึงขายสินค้า นะคะ ให้ลองเอาตัวอย่างจากหน้านี้ ลองเขียนคำสั่ง อธิบายหน้าเว็บไซต์ตัวเองดูซิเปลี่ยนข้อมูลของอาจารย์ออกเป็นเว็บไซต์ที่คุณกำลังคิดว่าคุณจะ ร้าน ลองดูซิว่าคุณจะเขียนว่ายังไง ตัวอย่างหน้านี้นะ ไม่ต้องเขียนดูซิ อย่างเช่น บางคนจะขายขนมนำเข้าจากจีน มันควรจะชื่อร้านว่าอะไร คำค้นหา keyword คืออะไรคำอธิบายคืออะไรขนมจากจีนมีทุกยี่ห้อ มีทั้งเผ็ดทั้งไม่เผ็ดมีทั้ง ถูกต้องถึงแพงมากมีทุกชนิดอะไรก็เขียนไป ลองดูซิ นะคะแสดงว่าวันนี้นะนี 2 ข้อ ข้อแรกลองไปหาดูว่าไอ้คำค้นหาที่คุณค้นหาเนี่ย มันอยู่อันดับที่เท่าไหร่เว็บไซต์ที่คุณอาจจะรู้จักหรือไม่รู้จักก็ได้ นะคะ ใช้เวลากี่นาทีในการค้นหามีกี่ข้อมูลข้อ 2 ก็ไปดูคำสั่งสอนจากนั้นลองเปลี่ยนดูสิว่าถ้าเป็นเว็บไซต์คุณเอง ตั้ง ค่ามิเตอร์แท็กซี่ว่ายังไง เริ่มทำได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พาณิชย์อิเล็กทรอนิกส์ (เช้า) 090767</dc:title>
  <dc:creator/>
  <cp:keywords/>
  <dcterms:created xsi:type="dcterms:W3CDTF">2024-07-09T04:10:34Z</dcterms:created>
  <dcterms:modified xsi:type="dcterms:W3CDTF">2024-07-09T04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กรกฎาคม 2567 เวลา 09.00 น.</vt:lpwstr>
  </property>
  <property fmtid="{D5CDD505-2E9C-101B-9397-08002B2CF9AE}" pid="3" name="subtitle">
    <vt:lpwstr/>
  </property>
</Properties>
</file>